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8DA0C" w14:textId="6BF2510F" w:rsidR="00CA54F3" w:rsidRDefault="00CA54F3" w:rsidP="00CA54F3">
      <w:pPr>
        <w:spacing w:line="240" w:lineRule="auto"/>
        <w:rPr>
          <w:b/>
          <w:bCs/>
          <w:color w:val="4472C4" w:themeColor="accent1"/>
          <w:sz w:val="28"/>
          <w:szCs w:val="28"/>
          <w:u w:val="single"/>
        </w:rPr>
      </w:pPr>
      <w:r>
        <w:rPr>
          <w:b/>
          <w:bCs/>
          <w:color w:val="4472C4" w:themeColor="accent1"/>
          <w:sz w:val="28"/>
          <w:szCs w:val="28"/>
          <w:u w:val="single"/>
        </w:rPr>
        <w:t xml:space="preserve">Task 01:  </w:t>
      </w:r>
      <w:r w:rsidR="000A466C">
        <w:rPr>
          <w:b/>
          <w:bCs/>
          <w:color w:val="4472C4" w:themeColor="accent1"/>
          <w:sz w:val="28"/>
          <w:szCs w:val="28"/>
          <w:u w:val="single"/>
        </w:rPr>
        <w:t>[</w:t>
      </w:r>
      <w:r w:rsidR="00870A72">
        <w:rPr>
          <w:b/>
          <w:bCs/>
          <w:color w:val="4472C4" w:themeColor="accent1"/>
          <w:sz w:val="28"/>
          <w:szCs w:val="28"/>
          <w:u w:val="single"/>
        </w:rPr>
        <w:t>DDL</w:t>
      </w:r>
      <w:r w:rsidR="000A466C">
        <w:rPr>
          <w:b/>
          <w:bCs/>
          <w:color w:val="4472C4" w:themeColor="accent1"/>
          <w:sz w:val="28"/>
          <w:szCs w:val="28"/>
          <w:u w:val="single"/>
        </w:rPr>
        <w:t>]</w:t>
      </w:r>
      <w:r>
        <w:rPr>
          <w:b/>
          <w:bCs/>
          <w:color w:val="4472C4" w:themeColor="accent1"/>
          <w:sz w:val="28"/>
          <w:szCs w:val="28"/>
          <w:u w:val="single"/>
        </w:rPr>
        <w:t xml:space="preserve"> </w:t>
      </w:r>
      <w:r w:rsidR="004A204D">
        <w:rPr>
          <w:b/>
          <w:bCs/>
          <w:color w:val="4472C4" w:themeColor="accent1"/>
          <w:sz w:val="28"/>
          <w:szCs w:val="28"/>
          <w:u w:val="single"/>
        </w:rPr>
        <w:t xml:space="preserve">                 </w:t>
      </w:r>
      <w:r>
        <w:rPr>
          <w:b/>
          <w:bCs/>
          <w:color w:val="4472C4" w:themeColor="accent1"/>
          <w:sz w:val="28"/>
          <w:szCs w:val="28"/>
          <w:u w:val="single"/>
        </w:rPr>
        <w:t xml:space="preserve">                                                                                 [</w:t>
      </w:r>
      <w:r w:rsidR="00034678">
        <w:rPr>
          <w:b/>
          <w:bCs/>
          <w:color w:val="4472C4" w:themeColor="accent1"/>
          <w:sz w:val="28"/>
          <w:szCs w:val="28"/>
          <w:u w:val="single"/>
        </w:rPr>
        <w:t>5</w:t>
      </w:r>
      <w:r w:rsidR="0072158C">
        <w:rPr>
          <w:b/>
          <w:bCs/>
          <w:color w:val="4472C4" w:themeColor="accent1"/>
          <w:sz w:val="28"/>
          <w:szCs w:val="28"/>
          <w:u w:val="single"/>
        </w:rPr>
        <w:t xml:space="preserve"> </w:t>
      </w:r>
      <w:r>
        <w:rPr>
          <w:b/>
          <w:bCs/>
          <w:color w:val="4472C4" w:themeColor="accent1"/>
          <w:sz w:val="28"/>
          <w:szCs w:val="28"/>
          <w:u w:val="single"/>
        </w:rPr>
        <w:t>Marks]</w:t>
      </w:r>
    </w:p>
    <w:p w14:paraId="1623042B" w14:textId="068AFFA6" w:rsidR="00822EF5" w:rsidRDefault="00166AAE" w:rsidP="00166AAE">
      <w:pPr>
        <w:pStyle w:val="ListParagraph"/>
        <w:numPr>
          <w:ilvl w:val="0"/>
          <w:numId w:val="15"/>
        </w:numPr>
        <w:spacing w:line="240" w:lineRule="auto"/>
      </w:pPr>
      <w:r>
        <w:t>Create the following tables for a Sales System. You must give meaningful names to all the constraints.</w:t>
      </w:r>
    </w:p>
    <w:p w14:paraId="1D7E319D" w14:textId="77777777" w:rsidR="00D61A0E" w:rsidRDefault="00D61A0E" w:rsidP="0039294B">
      <w:pPr>
        <w:pStyle w:val="ListParagraph"/>
        <w:spacing w:line="240" w:lineRule="auto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79"/>
        <w:gridCol w:w="2872"/>
        <w:gridCol w:w="2879"/>
      </w:tblGrid>
      <w:tr w:rsidR="00F72025" w14:paraId="37C78396" w14:textId="77777777" w:rsidTr="00F72025">
        <w:tc>
          <w:tcPr>
            <w:tcW w:w="3116" w:type="dxa"/>
          </w:tcPr>
          <w:p w14:paraId="572F2F41" w14:textId="6A364C41" w:rsidR="00F72025" w:rsidRDefault="00F72025" w:rsidP="00620228">
            <w:pPr>
              <w:pStyle w:val="ListParagraph"/>
              <w:spacing w:line="240" w:lineRule="auto"/>
              <w:ind w:left="0"/>
            </w:pPr>
            <w:r>
              <w:t xml:space="preserve">Table </w:t>
            </w:r>
          </w:p>
        </w:tc>
        <w:tc>
          <w:tcPr>
            <w:tcW w:w="3117" w:type="dxa"/>
          </w:tcPr>
          <w:p w14:paraId="4834B70A" w14:textId="717AF6F5" w:rsidR="00F72025" w:rsidRPr="00F72025" w:rsidRDefault="00034678" w:rsidP="00620228">
            <w:pPr>
              <w:pStyle w:val="ListParagraph"/>
              <w:spacing w:line="240" w:lineRule="auto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Supplier</w:t>
            </w:r>
          </w:p>
        </w:tc>
        <w:tc>
          <w:tcPr>
            <w:tcW w:w="3117" w:type="dxa"/>
          </w:tcPr>
          <w:p w14:paraId="295EE016" w14:textId="77777777" w:rsidR="00F72025" w:rsidRDefault="00F72025" w:rsidP="00620228">
            <w:pPr>
              <w:pStyle w:val="ListParagraph"/>
              <w:spacing w:line="240" w:lineRule="auto"/>
              <w:ind w:left="0"/>
            </w:pPr>
          </w:p>
        </w:tc>
      </w:tr>
      <w:tr w:rsidR="00F72025" w14:paraId="475AE765" w14:textId="77777777" w:rsidTr="00F72025">
        <w:tc>
          <w:tcPr>
            <w:tcW w:w="3116" w:type="dxa"/>
          </w:tcPr>
          <w:p w14:paraId="7C0FD1ED" w14:textId="43FDEC39" w:rsidR="00F72025" w:rsidRPr="00F72025" w:rsidRDefault="00F72025" w:rsidP="00620228">
            <w:pPr>
              <w:pStyle w:val="ListParagraph"/>
              <w:spacing w:line="240" w:lineRule="auto"/>
              <w:ind w:left="0"/>
              <w:rPr>
                <w:b/>
                <w:bCs/>
              </w:rPr>
            </w:pPr>
            <w:r w:rsidRPr="00F72025">
              <w:rPr>
                <w:b/>
                <w:bCs/>
              </w:rPr>
              <w:t>Col Name</w:t>
            </w:r>
          </w:p>
        </w:tc>
        <w:tc>
          <w:tcPr>
            <w:tcW w:w="3117" w:type="dxa"/>
          </w:tcPr>
          <w:p w14:paraId="05F57965" w14:textId="41B2A44C" w:rsidR="00F72025" w:rsidRPr="00F72025" w:rsidRDefault="00F72025" w:rsidP="00620228">
            <w:pPr>
              <w:pStyle w:val="ListParagraph"/>
              <w:spacing w:line="240" w:lineRule="auto"/>
              <w:ind w:left="0"/>
              <w:rPr>
                <w:b/>
                <w:bCs/>
              </w:rPr>
            </w:pPr>
            <w:r w:rsidRPr="00F72025">
              <w:rPr>
                <w:b/>
                <w:bCs/>
              </w:rPr>
              <w:t>Data Type</w:t>
            </w:r>
          </w:p>
        </w:tc>
        <w:tc>
          <w:tcPr>
            <w:tcW w:w="3117" w:type="dxa"/>
          </w:tcPr>
          <w:p w14:paraId="353EDAC1" w14:textId="604E4809" w:rsidR="00F72025" w:rsidRPr="00F72025" w:rsidRDefault="00F72025" w:rsidP="00620228">
            <w:pPr>
              <w:pStyle w:val="ListParagraph"/>
              <w:spacing w:line="240" w:lineRule="auto"/>
              <w:ind w:left="0"/>
              <w:rPr>
                <w:b/>
                <w:bCs/>
              </w:rPr>
            </w:pPr>
            <w:r w:rsidRPr="00F72025">
              <w:rPr>
                <w:b/>
                <w:bCs/>
              </w:rPr>
              <w:t>Constraints</w:t>
            </w:r>
          </w:p>
        </w:tc>
      </w:tr>
      <w:tr w:rsidR="00F72025" w14:paraId="1B01FC5B" w14:textId="77777777" w:rsidTr="00F72025">
        <w:tc>
          <w:tcPr>
            <w:tcW w:w="3116" w:type="dxa"/>
          </w:tcPr>
          <w:p w14:paraId="056BD9E6" w14:textId="23A197A8" w:rsidR="00F72025" w:rsidRDefault="00034678" w:rsidP="00620228">
            <w:pPr>
              <w:pStyle w:val="ListParagraph"/>
              <w:spacing w:line="240" w:lineRule="auto"/>
              <w:ind w:left="0"/>
            </w:pPr>
            <w:r w:rsidRPr="00034678">
              <w:t>Supplier_ID</w:t>
            </w:r>
          </w:p>
        </w:tc>
        <w:tc>
          <w:tcPr>
            <w:tcW w:w="3117" w:type="dxa"/>
          </w:tcPr>
          <w:p w14:paraId="1592F59E" w14:textId="47C90E85" w:rsidR="00F72025" w:rsidRDefault="00F72025" w:rsidP="00620228">
            <w:pPr>
              <w:pStyle w:val="ListParagraph"/>
              <w:spacing w:line="240" w:lineRule="auto"/>
              <w:ind w:left="0"/>
            </w:pPr>
            <w:r>
              <w:t>NUMBER (5)</w:t>
            </w:r>
          </w:p>
        </w:tc>
        <w:tc>
          <w:tcPr>
            <w:tcW w:w="3117" w:type="dxa"/>
          </w:tcPr>
          <w:p w14:paraId="41E5768E" w14:textId="35A4481B" w:rsidR="00F72025" w:rsidRDefault="00F72025" w:rsidP="00620228">
            <w:pPr>
              <w:pStyle w:val="ListParagraph"/>
              <w:spacing w:line="240" w:lineRule="auto"/>
              <w:ind w:left="0"/>
            </w:pPr>
            <w:r>
              <w:t>Primary Key</w:t>
            </w:r>
          </w:p>
        </w:tc>
      </w:tr>
      <w:tr w:rsidR="00F72025" w14:paraId="4718338F" w14:textId="77777777" w:rsidTr="00F72025">
        <w:tc>
          <w:tcPr>
            <w:tcW w:w="3116" w:type="dxa"/>
          </w:tcPr>
          <w:p w14:paraId="363AEF93" w14:textId="09C1B645" w:rsidR="00F72025" w:rsidRDefault="00034678" w:rsidP="00620228">
            <w:pPr>
              <w:pStyle w:val="ListParagraph"/>
              <w:spacing w:line="240" w:lineRule="auto"/>
              <w:ind w:left="0"/>
            </w:pPr>
            <w:r>
              <w:t>S</w:t>
            </w:r>
            <w:r w:rsidR="00A440FC">
              <w:t>_</w:t>
            </w:r>
            <w:r w:rsidR="00F72025">
              <w:t>name</w:t>
            </w:r>
          </w:p>
        </w:tc>
        <w:tc>
          <w:tcPr>
            <w:tcW w:w="3117" w:type="dxa"/>
          </w:tcPr>
          <w:p w14:paraId="0E059CF1" w14:textId="2BD15AD9" w:rsidR="00F72025" w:rsidRDefault="00F72025" w:rsidP="00620228">
            <w:pPr>
              <w:pStyle w:val="ListParagraph"/>
              <w:spacing w:line="240" w:lineRule="auto"/>
              <w:ind w:left="0"/>
            </w:pPr>
            <w:r>
              <w:t>VARCHAR2 (20)</w:t>
            </w:r>
          </w:p>
        </w:tc>
        <w:tc>
          <w:tcPr>
            <w:tcW w:w="3117" w:type="dxa"/>
          </w:tcPr>
          <w:p w14:paraId="0862886B" w14:textId="1F4EC0BD" w:rsidR="00F72025" w:rsidRDefault="00F72025" w:rsidP="00620228">
            <w:pPr>
              <w:pStyle w:val="ListParagraph"/>
              <w:spacing w:line="240" w:lineRule="auto"/>
              <w:ind w:left="0"/>
            </w:pPr>
          </w:p>
        </w:tc>
      </w:tr>
      <w:tr w:rsidR="00F72025" w14:paraId="32D49244" w14:textId="77777777" w:rsidTr="00F72025">
        <w:tc>
          <w:tcPr>
            <w:tcW w:w="3116" w:type="dxa"/>
          </w:tcPr>
          <w:p w14:paraId="067EC1C1" w14:textId="53C494FE" w:rsidR="00F72025" w:rsidRDefault="00F72025" w:rsidP="00620228">
            <w:pPr>
              <w:pStyle w:val="ListParagraph"/>
              <w:spacing w:line="240" w:lineRule="auto"/>
              <w:ind w:left="0"/>
            </w:pPr>
            <w:r>
              <w:t>City</w:t>
            </w:r>
          </w:p>
        </w:tc>
        <w:tc>
          <w:tcPr>
            <w:tcW w:w="3117" w:type="dxa"/>
          </w:tcPr>
          <w:p w14:paraId="47DBC38F" w14:textId="7E648B26" w:rsidR="00F72025" w:rsidRDefault="00F72025" w:rsidP="00620228">
            <w:pPr>
              <w:pStyle w:val="ListParagraph"/>
              <w:spacing w:line="240" w:lineRule="auto"/>
              <w:ind w:left="0"/>
            </w:pPr>
            <w:r>
              <w:t>VARCHAR2 (30)</w:t>
            </w:r>
          </w:p>
        </w:tc>
        <w:tc>
          <w:tcPr>
            <w:tcW w:w="3117" w:type="dxa"/>
          </w:tcPr>
          <w:p w14:paraId="54EA1280" w14:textId="77777777" w:rsidR="00F72025" w:rsidRDefault="00F72025" w:rsidP="00620228">
            <w:pPr>
              <w:pStyle w:val="ListParagraph"/>
              <w:spacing w:line="240" w:lineRule="auto"/>
              <w:ind w:left="0"/>
            </w:pPr>
          </w:p>
        </w:tc>
      </w:tr>
      <w:tr w:rsidR="00F72025" w14:paraId="3E7FF15B" w14:textId="77777777" w:rsidTr="00F72025">
        <w:tc>
          <w:tcPr>
            <w:tcW w:w="3116" w:type="dxa"/>
          </w:tcPr>
          <w:p w14:paraId="1FFC0569" w14:textId="46F5C5F2" w:rsidR="00F72025" w:rsidRDefault="00034678" w:rsidP="00620228">
            <w:pPr>
              <w:pStyle w:val="ListParagraph"/>
              <w:spacing w:line="240" w:lineRule="auto"/>
              <w:ind w:left="0"/>
            </w:pPr>
            <w:r>
              <w:t>Phone</w:t>
            </w:r>
          </w:p>
        </w:tc>
        <w:tc>
          <w:tcPr>
            <w:tcW w:w="3117" w:type="dxa"/>
          </w:tcPr>
          <w:p w14:paraId="2268444B" w14:textId="72DDB71A" w:rsidR="00F72025" w:rsidRDefault="00F72025" w:rsidP="00620228">
            <w:pPr>
              <w:pStyle w:val="ListParagraph"/>
              <w:spacing w:line="240" w:lineRule="auto"/>
              <w:ind w:left="0"/>
            </w:pPr>
            <w:r>
              <w:t>CHAR (16)</w:t>
            </w:r>
          </w:p>
        </w:tc>
        <w:tc>
          <w:tcPr>
            <w:tcW w:w="3117" w:type="dxa"/>
          </w:tcPr>
          <w:p w14:paraId="1510BF19" w14:textId="6F859726" w:rsidR="00F72025" w:rsidRDefault="00F72025" w:rsidP="00620228">
            <w:pPr>
              <w:pStyle w:val="ListParagraph"/>
              <w:spacing w:line="240" w:lineRule="auto"/>
              <w:ind w:left="0"/>
            </w:pPr>
            <w:r>
              <w:t>Unique</w:t>
            </w:r>
          </w:p>
        </w:tc>
      </w:tr>
    </w:tbl>
    <w:p w14:paraId="46A0C601" w14:textId="36F75ADF" w:rsidR="00620228" w:rsidRDefault="00620228" w:rsidP="00620228">
      <w:pPr>
        <w:pStyle w:val="ListParagraph"/>
        <w:spacing w:line="240" w:lineRule="auto"/>
      </w:pPr>
    </w:p>
    <w:p w14:paraId="4A65DDD3" w14:textId="2E814290" w:rsidR="00A440FC" w:rsidRDefault="00A440FC" w:rsidP="00620228">
      <w:pPr>
        <w:pStyle w:val="ListParagraph"/>
        <w:spacing w:line="240" w:lineRule="auto"/>
      </w:pPr>
    </w:p>
    <w:p w14:paraId="08394097" w14:textId="2BF1EFAB" w:rsidR="00964860" w:rsidRDefault="00034678" w:rsidP="00034678">
      <w:pPr>
        <w:pStyle w:val="ListParagraph"/>
        <w:numPr>
          <w:ilvl w:val="0"/>
          <w:numId w:val="15"/>
        </w:numPr>
        <w:spacing w:line="240" w:lineRule="auto"/>
      </w:pPr>
      <w:r>
        <w:t>Update Table Product and add following cols to it.</w:t>
      </w:r>
    </w:p>
    <w:p w14:paraId="460E13B6" w14:textId="77777777" w:rsidR="00034678" w:rsidRDefault="00034678" w:rsidP="00034678">
      <w:pPr>
        <w:pStyle w:val="ListParagraph"/>
        <w:numPr>
          <w:ilvl w:val="1"/>
          <w:numId w:val="15"/>
        </w:numPr>
        <w:spacing w:line="240" w:lineRule="auto"/>
      </w:pPr>
      <w:r>
        <w:t>Stock         INT           Default 0</w:t>
      </w:r>
    </w:p>
    <w:p w14:paraId="19D1D5D9" w14:textId="251704EF" w:rsidR="00034678" w:rsidRDefault="00034678" w:rsidP="00034678">
      <w:pPr>
        <w:pStyle w:val="ListParagraph"/>
        <w:numPr>
          <w:ilvl w:val="1"/>
          <w:numId w:val="15"/>
        </w:numPr>
        <w:spacing w:line="240" w:lineRule="auto"/>
      </w:pPr>
      <w:r>
        <w:t>Supplier_ID   INT           Foreign key reference Suppliers</w:t>
      </w:r>
    </w:p>
    <w:p w14:paraId="076AD24F" w14:textId="2540F957" w:rsidR="0072158C" w:rsidRDefault="0072158C" w:rsidP="0072158C">
      <w:pPr>
        <w:spacing w:line="240" w:lineRule="auto"/>
        <w:rPr>
          <w:b/>
          <w:bCs/>
          <w:color w:val="4472C4" w:themeColor="accent1"/>
          <w:sz w:val="28"/>
          <w:szCs w:val="28"/>
          <w:u w:val="single"/>
        </w:rPr>
      </w:pPr>
      <w:r>
        <w:rPr>
          <w:b/>
          <w:bCs/>
          <w:color w:val="4472C4" w:themeColor="accent1"/>
          <w:sz w:val="28"/>
          <w:szCs w:val="28"/>
          <w:u w:val="single"/>
        </w:rPr>
        <w:t>Task 02:  [DDL]                                                                                                   [15 Marks]</w:t>
      </w:r>
    </w:p>
    <w:p w14:paraId="05C5917B" w14:textId="77777777" w:rsidR="0072158C" w:rsidRDefault="0072158C" w:rsidP="00620228">
      <w:pPr>
        <w:pStyle w:val="ListParagraph"/>
        <w:spacing w:line="240" w:lineRule="auto"/>
      </w:pPr>
    </w:p>
    <w:p w14:paraId="0C88B3E7" w14:textId="1D1F23E4" w:rsidR="00183C73" w:rsidRDefault="00574B51" w:rsidP="00574B51">
      <w:pPr>
        <w:pStyle w:val="ListParagraph"/>
        <w:numPr>
          <w:ilvl w:val="0"/>
          <w:numId w:val="16"/>
        </w:numPr>
        <w:spacing w:line="240" w:lineRule="auto"/>
      </w:pPr>
      <w:r w:rsidRPr="00574B51">
        <w:t>View the structure of customer table.</w:t>
      </w:r>
    </w:p>
    <w:p w14:paraId="4EB09AB3" w14:textId="1F3F4FA9" w:rsidR="00574B51" w:rsidRPr="00574B51" w:rsidRDefault="00574B51" w:rsidP="00574B51">
      <w:pPr>
        <w:pStyle w:val="ListParagraph"/>
        <w:spacing w:line="240" w:lineRule="auto"/>
        <w:ind w:left="1080"/>
        <w:rPr>
          <w:b/>
          <w:bCs/>
        </w:rPr>
      </w:pPr>
      <w:r w:rsidRPr="00574B51">
        <w:rPr>
          <w:b/>
          <w:bCs/>
        </w:rPr>
        <w:t>Describe customer</w:t>
      </w:r>
    </w:p>
    <w:p w14:paraId="5ADFD944" w14:textId="4D1711B7" w:rsidR="00574B51" w:rsidRDefault="00574B51" w:rsidP="00574B51">
      <w:pPr>
        <w:pStyle w:val="ListParagraph"/>
        <w:numPr>
          <w:ilvl w:val="0"/>
          <w:numId w:val="16"/>
        </w:numPr>
        <w:spacing w:line="240" w:lineRule="auto"/>
      </w:pPr>
      <w:r w:rsidRPr="00574B51">
        <w:t>Alter table customer and add ph</w:t>
      </w:r>
      <w:r>
        <w:t>one</w:t>
      </w:r>
      <w:r w:rsidRPr="00574B51">
        <w:t xml:space="preserve"> field in it.</w:t>
      </w:r>
      <w:r>
        <w:t xml:space="preserve">  </w:t>
      </w:r>
      <w:r w:rsidRPr="00574B51">
        <w:rPr>
          <w:i/>
          <w:iCs/>
        </w:rPr>
        <w:t>VARCHAR2 (10)</w:t>
      </w:r>
    </w:p>
    <w:p w14:paraId="2C8ED880" w14:textId="63D628D3" w:rsidR="00574B51" w:rsidRDefault="00574B51" w:rsidP="00574B51">
      <w:pPr>
        <w:pStyle w:val="ListParagraph"/>
        <w:spacing w:line="240" w:lineRule="auto"/>
        <w:ind w:left="1080"/>
        <w:rPr>
          <w:b/>
          <w:bCs/>
        </w:rPr>
      </w:pPr>
      <w:r w:rsidRPr="00574B51">
        <w:rPr>
          <w:b/>
          <w:bCs/>
        </w:rPr>
        <w:t xml:space="preserve">alter table </w:t>
      </w:r>
      <w:r w:rsidR="00730A74">
        <w:rPr>
          <w:b/>
          <w:bCs/>
        </w:rPr>
        <w:t>customer</w:t>
      </w:r>
      <w:r w:rsidRPr="00574B51">
        <w:rPr>
          <w:b/>
          <w:bCs/>
        </w:rPr>
        <w:t xml:space="preserve"> add phone varchar2(10)</w:t>
      </w:r>
    </w:p>
    <w:p w14:paraId="455947BA" w14:textId="77777777" w:rsidR="00181664" w:rsidRDefault="00181664" w:rsidP="00181664">
      <w:pPr>
        <w:pStyle w:val="ListParagraph"/>
        <w:numPr>
          <w:ilvl w:val="0"/>
          <w:numId w:val="16"/>
        </w:numPr>
        <w:spacing w:line="240" w:lineRule="auto"/>
      </w:pPr>
      <w:r>
        <w:t>Alter table customer and</w:t>
      </w:r>
    </w:p>
    <w:p w14:paraId="66C27DCF" w14:textId="2B6524F5" w:rsidR="00181664" w:rsidRDefault="00181664" w:rsidP="00181664">
      <w:pPr>
        <w:pStyle w:val="ListParagraph"/>
        <w:numPr>
          <w:ilvl w:val="1"/>
          <w:numId w:val="16"/>
        </w:numPr>
        <w:spacing w:line="240" w:lineRule="auto"/>
      </w:pPr>
      <w:r>
        <w:t>Apply NOT NULL constraint on city field.</w:t>
      </w:r>
    </w:p>
    <w:p w14:paraId="62479ABA" w14:textId="544F6DD9" w:rsidR="00730A74" w:rsidRPr="00730A74" w:rsidRDefault="00730A74" w:rsidP="00730A74">
      <w:pPr>
        <w:pStyle w:val="ListParagraph"/>
        <w:spacing w:line="240" w:lineRule="auto"/>
        <w:ind w:left="1800"/>
        <w:rPr>
          <w:b/>
          <w:bCs/>
        </w:rPr>
      </w:pPr>
      <w:r w:rsidRPr="00730A74">
        <w:rPr>
          <w:b/>
          <w:bCs/>
        </w:rPr>
        <w:t>alter table customer modify city varchar2(30) not null</w:t>
      </w:r>
    </w:p>
    <w:p w14:paraId="5A5C5F5D" w14:textId="0DAA9752" w:rsidR="00020F91" w:rsidRDefault="00020F91" w:rsidP="00020F91">
      <w:pPr>
        <w:pStyle w:val="ListParagraph"/>
        <w:numPr>
          <w:ilvl w:val="1"/>
          <w:numId w:val="16"/>
        </w:numPr>
        <w:spacing w:line="240" w:lineRule="auto"/>
      </w:pPr>
      <w:r>
        <w:t>Apply NOT NULL constraint on c_name field.</w:t>
      </w:r>
    </w:p>
    <w:p w14:paraId="7FB12886" w14:textId="72A325D0" w:rsidR="00730A74" w:rsidRPr="00730A74" w:rsidRDefault="00730A74" w:rsidP="00730A74">
      <w:pPr>
        <w:pStyle w:val="ListParagraph"/>
        <w:spacing w:line="240" w:lineRule="auto"/>
        <w:ind w:left="1440" w:firstLine="360"/>
        <w:rPr>
          <w:b/>
          <w:bCs/>
        </w:rPr>
      </w:pPr>
      <w:r w:rsidRPr="00730A74">
        <w:rPr>
          <w:b/>
          <w:bCs/>
        </w:rPr>
        <w:t>alter table customer modify c</w:t>
      </w:r>
      <w:r>
        <w:rPr>
          <w:b/>
          <w:bCs/>
        </w:rPr>
        <w:t>_name</w:t>
      </w:r>
      <w:r w:rsidRPr="00730A74">
        <w:rPr>
          <w:b/>
          <w:bCs/>
        </w:rPr>
        <w:t xml:space="preserve"> varchar2(30) not null</w:t>
      </w:r>
    </w:p>
    <w:p w14:paraId="30F5E065" w14:textId="77EE8456" w:rsidR="00574B51" w:rsidRDefault="00181664" w:rsidP="00181664">
      <w:pPr>
        <w:pStyle w:val="ListParagraph"/>
        <w:numPr>
          <w:ilvl w:val="1"/>
          <w:numId w:val="16"/>
        </w:numPr>
        <w:spacing w:line="240" w:lineRule="auto"/>
      </w:pPr>
      <w:r>
        <w:t>Change the size of c_name field to 25 characters.</w:t>
      </w:r>
    </w:p>
    <w:p w14:paraId="2AE57F6D" w14:textId="28140DE3" w:rsidR="00BE0CE6" w:rsidRDefault="00E41DC9" w:rsidP="00BE0CE6">
      <w:pPr>
        <w:pStyle w:val="ListParagraph"/>
        <w:spacing w:line="240" w:lineRule="auto"/>
        <w:ind w:left="1800"/>
        <w:rPr>
          <w:b/>
          <w:bCs/>
        </w:rPr>
      </w:pPr>
      <w:r w:rsidRPr="00E41DC9">
        <w:rPr>
          <w:b/>
          <w:bCs/>
        </w:rPr>
        <w:t xml:space="preserve">alter table </w:t>
      </w:r>
      <w:r>
        <w:rPr>
          <w:b/>
          <w:bCs/>
        </w:rPr>
        <w:t>customer</w:t>
      </w:r>
      <w:r w:rsidRPr="00E41DC9">
        <w:rPr>
          <w:b/>
          <w:bCs/>
        </w:rPr>
        <w:t xml:space="preserve"> modify </w:t>
      </w:r>
      <w:r w:rsidR="00733F72">
        <w:rPr>
          <w:b/>
          <w:bCs/>
        </w:rPr>
        <w:t>c_</w:t>
      </w:r>
      <w:r w:rsidRPr="00E41DC9">
        <w:rPr>
          <w:b/>
          <w:bCs/>
        </w:rPr>
        <w:t>name varchar2(25)</w:t>
      </w:r>
    </w:p>
    <w:p w14:paraId="246584E0" w14:textId="48E4551F" w:rsidR="00BE0CE6" w:rsidRDefault="00BC3C8E" w:rsidP="00BE0CE6">
      <w:pPr>
        <w:pStyle w:val="ListParagraph"/>
        <w:numPr>
          <w:ilvl w:val="0"/>
          <w:numId w:val="16"/>
        </w:numPr>
        <w:spacing w:line="240" w:lineRule="auto"/>
      </w:pPr>
      <w:r w:rsidRPr="00BC3C8E">
        <w:t>Alter table invoice and add Primary Key constraint on inv</w:t>
      </w:r>
      <w:r>
        <w:t>_no</w:t>
      </w:r>
      <w:r w:rsidRPr="00BC3C8E">
        <w:t>.</w:t>
      </w:r>
    </w:p>
    <w:p w14:paraId="7AA2644B" w14:textId="028F5CA3" w:rsidR="00BC3C8E" w:rsidRDefault="00D74A20" w:rsidP="00D74A20">
      <w:pPr>
        <w:pStyle w:val="ListParagraph"/>
        <w:spacing w:line="240" w:lineRule="auto"/>
        <w:ind w:left="1080"/>
        <w:rPr>
          <w:b/>
          <w:bCs/>
        </w:rPr>
      </w:pPr>
      <w:r w:rsidRPr="00D74A20">
        <w:rPr>
          <w:b/>
          <w:bCs/>
        </w:rPr>
        <w:t>alter table invoice add constraint invoice_pk primary key(inv_no)</w:t>
      </w:r>
    </w:p>
    <w:p w14:paraId="50E178AF" w14:textId="173E01A9" w:rsidR="00F84C58" w:rsidRDefault="00402162" w:rsidP="00596B86">
      <w:pPr>
        <w:pStyle w:val="ListParagraph"/>
        <w:numPr>
          <w:ilvl w:val="0"/>
          <w:numId w:val="16"/>
        </w:numPr>
        <w:spacing w:line="240" w:lineRule="auto"/>
      </w:pPr>
      <w:r w:rsidRPr="00402162">
        <w:t>Alter table invoice_details and add foreign constraint on p</w:t>
      </w:r>
      <w:r>
        <w:t>_no</w:t>
      </w:r>
      <w:r w:rsidRPr="00402162">
        <w:t xml:space="preserve"> referencing product.</w:t>
      </w:r>
    </w:p>
    <w:p w14:paraId="40D27FF8" w14:textId="1B3FB5D9" w:rsidR="00EA0766" w:rsidRDefault="00965637" w:rsidP="00902B17">
      <w:pPr>
        <w:pStyle w:val="ListParagraph"/>
        <w:spacing w:line="240" w:lineRule="auto"/>
        <w:ind w:left="1080"/>
        <w:rPr>
          <w:b/>
          <w:bCs/>
        </w:rPr>
      </w:pPr>
      <w:r w:rsidRPr="00965637">
        <w:rPr>
          <w:b/>
          <w:bCs/>
        </w:rPr>
        <w:t>alter table invoice_details add constraint p_no_fk foreign key(p_no) references product(p_no)</w:t>
      </w:r>
    </w:p>
    <w:p w14:paraId="762FF662" w14:textId="2A1EEB6E" w:rsidR="00B665F1" w:rsidRDefault="00B665F1" w:rsidP="00B665F1">
      <w:pPr>
        <w:pStyle w:val="ListParagraph"/>
        <w:numPr>
          <w:ilvl w:val="0"/>
          <w:numId w:val="16"/>
        </w:numPr>
        <w:spacing w:line="240" w:lineRule="auto"/>
      </w:pPr>
      <w:r w:rsidRPr="00B665F1">
        <w:t>Alter table product and change the name of the column price to cost_price.</w:t>
      </w:r>
    </w:p>
    <w:p w14:paraId="717FE058" w14:textId="41DD809A" w:rsidR="00CC5899" w:rsidRPr="00CC5899" w:rsidRDefault="00CC5899" w:rsidP="00CC589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1080"/>
        <w:textAlignment w:val="baseline"/>
        <w:rPr>
          <w:rFonts w:eastAsia="Times New Roman" w:cstheme="minorHAnsi"/>
          <w:b/>
          <w:bCs/>
          <w:color w:val="000000"/>
          <w:bdr w:val="none" w:sz="0" w:space="0" w:color="auto" w:frame="1"/>
        </w:rPr>
      </w:pPr>
      <w:r w:rsidRPr="00CC5899">
        <w:rPr>
          <w:rFonts w:eastAsia="Times New Roman" w:cstheme="minorHAnsi"/>
          <w:b/>
          <w:bCs/>
          <w:color w:val="000000"/>
          <w:bdr w:val="none" w:sz="0" w:space="0" w:color="auto" w:frame="1"/>
        </w:rPr>
        <w:t xml:space="preserve">alter table </w:t>
      </w:r>
      <w:r>
        <w:rPr>
          <w:rFonts w:eastAsia="Times New Roman" w:cstheme="minorHAnsi"/>
          <w:b/>
          <w:bCs/>
          <w:color w:val="000000"/>
          <w:bdr w:val="none" w:sz="0" w:space="0" w:color="auto" w:frame="1"/>
        </w:rPr>
        <w:t>product</w:t>
      </w:r>
      <w:r w:rsidRPr="00CC5899">
        <w:rPr>
          <w:rFonts w:eastAsia="Times New Roman" w:cstheme="minorHAnsi"/>
          <w:b/>
          <w:bCs/>
          <w:color w:val="000000"/>
          <w:bdr w:val="none" w:sz="0" w:space="0" w:color="auto" w:frame="1"/>
        </w:rPr>
        <w:t xml:space="preserve"> rename column </w:t>
      </w:r>
      <w:r>
        <w:rPr>
          <w:rFonts w:eastAsia="Times New Roman" w:cstheme="minorHAnsi"/>
          <w:b/>
          <w:bCs/>
          <w:color w:val="000000"/>
          <w:bdr w:val="none" w:sz="0" w:space="0" w:color="auto" w:frame="1"/>
        </w:rPr>
        <w:t>price</w:t>
      </w:r>
      <w:r w:rsidRPr="00CC5899">
        <w:rPr>
          <w:rFonts w:eastAsia="Times New Roman" w:cstheme="minorHAnsi"/>
          <w:b/>
          <w:bCs/>
          <w:color w:val="000000"/>
          <w:bdr w:val="none" w:sz="0" w:space="0" w:color="auto" w:frame="1"/>
        </w:rPr>
        <w:t xml:space="preserve"> to </w:t>
      </w:r>
      <w:r>
        <w:rPr>
          <w:rFonts w:eastAsia="Times New Roman" w:cstheme="minorHAnsi"/>
          <w:b/>
          <w:bCs/>
          <w:color w:val="000000"/>
          <w:bdr w:val="none" w:sz="0" w:space="0" w:color="auto" w:frame="1"/>
        </w:rPr>
        <w:t>cost_price</w:t>
      </w:r>
      <w:r w:rsidRPr="00CC5899">
        <w:rPr>
          <w:rFonts w:eastAsia="Times New Roman" w:cstheme="minorHAnsi"/>
          <w:b/>
          <w:bCs/>
          <w:color w:val="000000"/>
          <w:bdr w:val="none" w:sz="0" w:space="0" w:color="auto" w:frame="1"/>
        </w:rPr>
        <w:t>;</w:t>
      </w:r>
    </w:p>
    <w:p w14:paraId="7F3A9494" w14:textId="132F2AF4" w:rsidR="00CC5899" w:rsidRDefault="00840FC1" w:rsidP="00B665F1">
      <w:pPr>
        <w:pStyle w:val="ListParagraph"/>
        <w:numPr>
          <w:ilvl w:val="0"/>
          <w:numId w:val="16"/>
        </w:numPr>
        <w:spacing w:line="240" w:lineRule="auto"/>
      </w:pPr>
      <w:r w:rsidRPr="00840FC1">
        <w:t xml:space="preserve">Alter table product and modify the constraint on cost_price filed to </w:t>
      </w:r>
      <w:r>
        <w:t>&gt;</w:t>
      </w:r>
      <w:r w:rsidRPr="00840FC1">
        <w:t>=10.</w:t>
      </w:r>
    </w:p>
    <w:p w14:paraId="138F9B06" w14:textId="3D268AD0" w:rsidR="00ED4209" w:rsidRDefault="007C2200" w:rsidP="00ED4209">
      <w:pPr>
        <w:pStyle w:val="ListParagraph"/>
        <w:spacing w:line="240" w:lineRule="auto"/>
        <w:ind w:left="1080"/>
        <w:rPr>
          <w:b/>
          <w:bCs/>
        </w:rPr>
      </w:pPr>
      <w:r w:rsidRPr="007C2200">
        <w:rPr>
          <w:b/>
          <w:bCs/>
        </w:rPr>
        <w:t>alter table product modify cost_price number</w:t>
      </w:r>
      <w:r w:rsidR="0028460F">
        <w:rPr>
          <w:b/>
          <w:bCs/>
        </w:rPr>
        <w:t xml:space="preserve"> </w:t>
      </w:r>
      <w:r w:rsidRPr="007C2200">
        <w:rPr>
          <w:b/>
          <w:bCs/>
        </w:rPr>
        <w:t>(5) check</w:t>
      </w:r>
      <w:r w:rsidR="0028460F">
        <w:rPr>
          <w:b/>
          <w:bCs/>
        </w:rPr>
        <w:t xml:space="preserve"> </w:t>
      </w:r>
      <w:r w:rsidRPr="007C2200">
        <w:rPr>
          <w:b/>
          <w:bCs/>
        </w:rPr>
        <w:t>(cost_price &gt;= 10)</w:t>
      </w:r>
    </w:p>
    <w:p w14:paraId="21D45E76" w14:textId="79875673" w:rsidR="007C2200" w:rsidRDefault="0011623A" w:rsidP="007C2200">
      <w:pPr>
        <w:pStyle w:val="ListParagraph"/>
        <w:numPr>
          <w:ilvl w:val="0"/>
          <w:numId w:val="16"/>
        </w:numPr>
        <w:spacing w:line="240" w:lineRule="auto"/>
      </w:pPr>
      <w:r w:rsidRPr="0011623A">
        <w:t>View all the constraints</w:t>
      </w:r>
      <w:r w:rsidR="009C627E">
        <w:t xml:space="preserve"> of above given table</w:t>
      </w:r>
      <w:r w:rsidRPr="0011623A">
        <w:t>.</w:t>
      </w:r>
    </w:p>
    <w:p w14:paraId="03F62B85" w14:textId="04E006F9" w:rsidR="0011623A" w:rsidRDefault="00E60231" w:rsidP="0011623A">
      <w:pPr>
        <w:pStyle w:val="ListParagraph"/>
        <w:spacing w:line="240" w:lineRule="auto"/>
        <w:ind w:left="1080"/>
        <w:rPr>
          <w:b/>
          <w:bCs/>
        </w:rPr>
      </w:pPr>
      <w:r w:rsidRPr="00E60231">
        <w:rPr>
          <w:b/>
          <w:bCs/>
        </w:rPr>
        <w:t>select * from user_constraints where table_name = [table_name]</w:t>
      </w:r>
    </w:p>
    <w:p w14:paraId="21783589" w14:textId="1322FD49" w:rsidR="005B02C9" w:rsidRDefault="00CF0734" w:rsidP="005B02C9">
      <w:pPr>
        <w:pStyle w:val="ListParagraph"/>
        <w:numPr>
          <w:ilvl w:val="0"/>
          <w:numId w:val="16"/>
        </w:numPr>
        <w:spacing w:line="240" w:lineRule="auto"/>
      </w:pPr>
      <w:r w:rsidRPr="00CF0734">
        <w:t>Disable the NOT NULL constraint on p_name of product table.</w:t>
      </w:r>
    </w:p>
    <w:p w14:paraId="405B8B33" w14:textId="608674EB" w:rsidR="00CF0734" w:rsidRDefault="00825082" w:rsidP="00CF0734">
      <w:pPr>
        <w:pStyle w:val="ListParagraph"/>
        <w:spacing w:line="240" w:lineRule="auto"/>
        <w:ind w:left="1080"/>
        <w:rPr>
          <w:b/>
          <w:bCs/>
        </w:rPr>
      </w:pPr>
      <w:r w:rsidRPr="00825082">
        <w:rPr>
          <w:b/>
          <w:bCs/>
        </w:rPr>
        <w:t xml:space="preserve">alter table </w:t>
      </w:r>
      <w:r>
        <w:rPr>
          <w:b/>
          <w:bCs/>
        </w:rPr>
        <w:t>product</w:t>
      </w:r>
      <w:r w:rsidRPr="00825082">
        <w:rPr>
          <w:b/>
          <w:bCs/>
        </w:rPr>
        <w:t xml:space="preserve"> modify </w:t>
      </w:r>
      <w:r>
        <w:rPr>
          <w:b/>
          <w:bCs/>
        </w:rPr>
        <w:t>p_name</w:t>
      </w:r>
      <w:r w:rsidRPr="00825082">
        <w:rPr>
          <w:b/>
          <w:bCs/>
        </w:rPr>
        <w:t xml:space="preserve"> varchar2(30)</w:t>
      </w:r>
    </w:p>
    <w:p w14:paraId="214033A4" w14:textId="7C7CD4CD" w:rsidR="0039573F" w:rsidRDefault="0063158A" w:rsidP="0039573F">
      <w:pPr>
        <w:pStyle w:val="ListParagraph"/>
        <w:numPr>
          <w:ilvl w:val="0"/>
          <w:numId w:val="16"/>
        </w:numPr>
        <w:spacing w:line="240" w:lineRule="auto"/>
      </w:pPr>
      <w:r w:rsidRPr="0063158A">
        <w:t>Alter table product and enable the NOT NULL constraint on p_name.</w:t>
      </w:r>
    </w:p>
    <w:p w14:paraId="08639BAB" w14:textId="6C51EBE6" w:rsidR="0063158A" w:rsidRDefault="0063158A" w:rsidP="0063158A">
      <w:pPr>
        <w:pStyle w:val="ListParagraph"/>
        <w:spacing w:line="240" w:lineRule="auto"/>
        <w:ind w:left="1080"/>
        <w:rPr>
          <w:b/>
          <w:bCs/>
        </w:rPr>
      </w:pPr>
      <w:r w:rsidRPr="00825082">
        <w:rPr>
          <w:b/>
          <w:bCs/>
        </w:rPr>
        <w:t xml:space="preserve">alter table </w:t>
      </w:r>
      <w:r>
        <w:rPr>
          <w:b/>
          <w:bCs/>
        </w:rPr>
        <w:t>product</w:t>
      </w:r>
      <w:r w:rsidRPr="00825082">
        <w:rPr>
          <w:b/>
          <w:bCs/>
        </w:rPr>
        <w:t xml:space="preserve"> modify </w:t>
      </w:r>
      <w:r>
        <w:rPr>
          <w:b/>
          <w:bCs/>
        </w:rPr>
        <w:t>p_name</w:t>
      </w:r>
      <w:r w:rsidRPr="00825082">
        <w:rPr>
          <w:b/>
          <w:bCs/>
        </w:rPr>
        <w:t xml:space="preserve"> varchar2(30)</w:t>
      </w:r>
      <w:r>
        <w:rPr>
          <w:b/>
          <w:bCs/>
        </w:rPr>
        <w:t xml:space="preserve"> not null</w:t>
      </w:r>
    </w:p>
    <w:p w14:paraId="2E270D5C" w14:textId="1CE36609" w:rsidR="00951E6C" w:rsidRDefault="008025E7" w:rsidP="00D70771">
      <w:pPr>
        <w:pStyle w:val="ListParagraph"/>
        <w:numPr>
          <w:ilvl w:val="0"/>
          <w:numId w:val="16"/>
        </w:numPr>
        <w:spacing w:line="240" w:lineRule="auto"/>
      </w:pPr>
      <w:r w:rsidRPr="008025E7">
        <w:t>Alter table customer_copy to make it a read only table.</w:t>
      </w:r>
    </w:p>
    <w:p w14:paraId="5ACE1AAB" w14:textId="5B3DFC14" w:rsidR="0028691C" w:rsidRPr="0028691C" w:rsidRDefault="0028691C" w:rsidP="0028691C">
      <w:pPr>
        <w:pStyle w:val="ListParagraph"/>
        <w:spacing w:line="240" w:lineRule="auto"/>
        <w:ind w:left="1080"/>
        <w:rPr>
          <w:b/>
          <w:bCs/>
        </w:rPr>
      </w:pPr>
      <w:r w:rsidRPr="0028691C">
        <w:rPr>
          <w:b/>
          <w:bCs/>
        </w:rPr>
        <w:t xml:space="preserve">alter table customer_copy read only </w:t>
      </w:r>
    </w:p>
    <w:p w14:paraId="7F7E94A8" w14:textId="6022D01F" w:rsidR="004A43F4" w:rsidRDefault="004A43F4" w:rsidP="00D70771">
      <w:pPr>
        <w:pStyle w:val="ListParagraph"/>
        <w:numPr>
          <w:ilvl w:val="0"/>
          <w:numId w:val="16"/>
        </w:numPr>
        <w:spacing w:line="240" w:lineRule="auto"/>
      </w:pPr>
      <w:r w:rsidRPr="004A43F4">
        <w:lastRenderedPageBreak/>
        <w:t>Change the name of customer_copy table to customer_backup.</w:t>
      </w:r>
    </w:p>
    <w:p w14:paraId="3297183E" w14:textId="6EC36CAA" w:rsidR="004A43F4" w:rsidRDefault="00EA2330" w:rsidP="00EA2330">
      <w:pPr>
        <w:pStyle w:val="ListParagraph"/>
        <w:spacing w:line="240" w:lineRule="auto"/>
        <w:ind w:left="1080"/>
        <w:rPr>
          <w:b/>
          <w:bCs/>
        </w:rPr>
      </w:pPr>
      <w:r w:rsidRPr="00EA2330">
        <w:rPr>
          <w:b/>
          <w:bCs/>
        </w:rPr>
        <w:t>alter table customer_copy rename to customer_backup</w:t>
      </w:r>
    </w:p>
    <w:p w14:paraId="5F70C215" w14:textId="77777777" w:rsidR="00E2490B" w:rsidRDefault="00E2490B" w:rsidP="00E2490B">
      <w:pPr>
        <w:pStyle w:val="ListParagraph"/>
        <w:numPr>
          <w:ilvl w:val="0"/>
          <w:numId w:val="16"/>
        </w:numPr>
        <w:spacing w:line="240" w:lineRule="auto"/>
      </w:pPr>
      <w:r>
        <w:t>Write to generic queries to change name of a table.</w:t>
      </w:r>
    </w:p>
    <w:p w14:paraId="5A2CB4C3" w14:textId="4886215C" w:rsidR="00E2490B" w:rsidRPr="00E2490B" w:rsidRDefault="00E2490B" w:rsidP="00E2490B">
      <w:pPr>
        <w:pStyle w:val="ListParagraph"/>
        <w:spacing w:line="240" w:lineRule="auto"/>
        <w:ind w:left="1080"/>
        <w:rPr>
          <w:b/>
          <w:bCs/>
        </w:rPr>
      </w:pPr>
      <w:r w:rsidRPr="00E2490B">
        <w:rPr>
          <w:b/>
          <w:bCs/>
        </w:rPr>
        <w:t>Alter [table] rename to [new name]</w:t>
      </w:r>
    </w:p>
    <w:p w14:paraId="5CBA9ED6" w14:textId="450972F2" w:rsidR="00E2490B" w:rsidRPr="00E2490B" w:rsidRDefault="00E2490B" w:rsidP="00E2490B">
      <w:pPr>
        <w:pStyle w:val="ListParagraph"/>
        <w:spacing w:line="240" w:lineRule="auto"/>
        <w:ind w:left="1080"/>
        <w:rPr>
          <w:b/>
          <w:bCs/>
        </w:rPr>
      </w:pPr>
      <w:r w:rsidRPr="00E2490B">
        <w:rPr>
          <w:b/>
          <w:bCs/>
        </w:rPr>
        <w:t>Rename [table] to [new name]</w:t>
      </w:r>
    </w:p>
    <w:p w14:paraId="168B8AC1" w14:textId="46773D4D" w:rsidR="00E2490B" w:rsidRDefault="00E2490B" w:rsidP="00E2490B">
      <w:pPr>
        <w:pStyle w:val="ListParagraph"/>
        <w:numPr>
          <w:ilvl w:val="0"/>
          <w:numId w:val="16"/>
        </w:numPr>
        <w:spacing w:line="240" w:lineRule="auto"/>
      </w:pPr>
      <w:r>
        <w:t>Drop tables All_in_one and customer_backup.</w:t>
      </w:r>
    </w:p>
    <w:p w14:paraId="67779414" w14:textId="67A5613F" w:rsidR="00E2490B" w:rsidRPr="00E2490B" w:rsidRDefault="00E2490B" w:rsidP="00E2490B">
      <w:pPr>
        <w:pStyle w:val="ListParagraph"/>
        <w:spacing w:line="240" w:lineRule="auto"/>
        <w:ind w:left="1080"/>
        <w:rPr>
          <w:b/>
          <w:bCs/>
        </w:rPr>
      </w:pPr>
      <w:r w:rsidRPr="00E2490B">
        <w:rPr>
          <w:b/>
          <w:bCs/>
        </w:rPr>
        <w:t>Drop table all_in_one;</w:t>
      </w:r>
    </w:p>
    <w:p w14:paraId="4E90A8B2" w14:textId="33CE12C9" w:rsidR="00E2490B" w:rsidRDefault="00E2490B" w:rsidP="00E2490B">
      <w:pPr>
        <w:pStyle w:val="ListParagraph"/>
        <w:spacing w:line="240" w:lineRule="auto"/>
        <w:ind w:left="1080"/>
        <w:rPr>
          <w:b/>
          <w:bCs/>
        </w:rPr>
      </w:pPr>
      <w:r w:rsidRPr="00E2490B">
        <w:rPr>
          <w:b/>
          <w:bCs/>
        </w:rPr>
        <w:t>Drop table customer_backup</w:t>
      </w:r>
    </w:p>
    <w:p w14:paraId="03B36D22" w14:textId="5A9D6946" w:rsidR="00E2490B" w:rsidRDefault="00E2490B" w:rsidP="00E2490B">
      <w:pPr>
        <w:pStyle w:val="ListParagraph"/>
        <w:numPr>
          <w:ilvl w:val="0"/>
          <w:numId w:val="16"/>
        </w:numPr>
        <w:spacing w:line="240" w:lineRule="auto"/>
      </w:pPr>
      <w:r>
        <w:t>Viva Voice</w:t>
      </w:r>
    </w:p>
    <w:p w14:paraId="63DC97D7" w14:textId="50878330" w:rsidR="00E2490B" w:rsidRDefault="00E2490B" w:rsidP="00E2490B">
      <w:pPr>
        <w:pStyle w:val="ListParagraph"/>
        <w:numPr>
          <w:ilvl w:val="1"/>
          <w:numId w:val="16"/>
        </w:numPr>
        <w:spacing w:line="240" w:lineRule="auto"/>
      </w:pPr>
      <w:r>
        <w:t>Difference between Drop, Truncate, Delete, and cascade</w:t>
      </w:r>
    </w:p>
    <w:p w14:paraId="4D4DA857" w14:textId="30F76181" w:rsidR="00562B98" w:rsidRPr="00DC0154" w:rsidRDefault="00E2490B" w:rsidP="00562B98">
      <w:pPr>
        <w:pStyle w:val="ListParagraph"/>
        <w:numPr>
          <w:ilvl w:val="1"/>
          <w:numId w:val="16"/>
        </w:numPr>
        <w:spacing w:line="240" w:lineRule="auto"/>
      </w:pPr>
      <w:r>
        <w:t>Difference between structured and unstructured database</w:t>
      </w:r>
    </w:p>
    <w:p w14:paraId="1F2EA97F" w14:textId="3764D02B" w:rsidR="0072158C" w:rsidRPr="0072158C" w:rsidRDefault="0072158C" w:rsidP="0072158C">
      <w:pPr>
        <w:spacing w:line="240" w:lineRule="auto"/>
        <w:rPr>
          <w:b/>
          <w:bCs/>
          <w:color w:val="4472C4" w:themeColor="accent1"/>
          <w:sz w:val="28"/>
          <w:szCs w:val="28"/>
          <w:u w:val="single"/>
        </w:rPr>
      </w:pPr>
      <w:r w:rsidRPr="0072158C">
        <w:rPr>
          <w:b/>
          <w:bCs/>
          <w:color w:val="4472C4" w:themeColor="accent1"/>
          <w:sz w:val="28"/>
          <w:szCs w:val="28"/>
          <w:u w:val="single"/>
        </w:rPr>
        <w:t>Task 0</w:t>
      </w:r>
      <w:r>
        <w:rPr>
          <w:b/>
          <w:bCs/>
          <w:color w:val="4472C4" w:themeColor="accent1"/>
          <w:sz w:val="28"/>
          <w:szCs w:val="28"/>
          <w:u w:val="single"/>
        </w:rPr>
        <w:t>3</w:t>
      </w:r>
      <w:r w:rsidRPr="0072158C">
        <w:rPr>
          <w:b/>
          <w:bCs/>
          <w:color w:val="4472C4" w:themeColor="accent1"/>
          <w:sz w:val="28"/>
          <w:szCs w:val="28"/>
          <w:u w:val="single"/>
        </w:rPr>
        <w:t>:  [D</w:t>
      </w:r>
      <w:r>
        <w:rPr>
          <w:b/>
          <w:bCs/>
          <w:color w:val="4472C4" w:themeColor="accent1"/>
          <w:sz w:val="28"/>
          <w:szCs w:val="28"/>
          <w:u w:val="single"/>
        </w:rPr>
        <w:t>M</w:t>
      </w:r>
      <w:r w:rsidRPr="0072158C">
        <w:rPr>
          <w:b/>
          <w:bCs/>
          <w:color w:val="4472C4" w:themeColor="accent1"/>
          <w:sz w:val="28"/>
          <w:szCs w:val="28"/>
          <w:u w:val="single"/>
        </w:rPr>
        <w:t xml:space="preserve">L]                                                                    </w:t>
      </w:r>
      <w:r>
        <w:rPr>
          <w:b/>
          <w:bCs/>
          <w:color w:val="4472C4" w:themeColor="accent1"/>
          <w:sz w:val="28"/>
          <w:szCs w:val="28"/>
          <w:u w:val="single"/>
        </w:rPr>
        <w:t xml:space="preserve">            </w:t>
      </w:r>
      <w:r w:rsidRPr="0072158C">
        <w:rPr>
          <w:b/>
          <w:bCs/>
          <w:color w:val="4472C4" w:themeColor="accent1"/>
          <w:sz w:val="28"/>
          <w:szCs w:val="28"/>
          <w:u w:val="single"/>
        </w:rPr>
        <w:t xml:space="preserve">           [1</w:t>
      </w:r>
      <w:r>
        <w:rPr>
          <w:b/>
          <w:bCs/>
          <w:color w:val="4472C4" w:themeColor="accent1"/>
          <w:sz w:val="28"/>
          <w:szCs w:val="28"/>
          <w:u w:val="single"/>
        </w:rPr>
        <w:t>0</w:t>
      </w:r>
      <w:r w:rsidRPr="0072158C">
        <w:rPr>
          <w:b/>
          <w:bCs/>
          <w:color w:val="4472C4" w:themeColor="accent1"/>
          <w:sz w:val="28"/>
          <w:szCs w:val="28"/>
          <w:u w:val="single"/>
        </w:rPr>
        <w:t xml:space="preserve"> Marks]</w:t>
      </w:r>
    </w:p>
    <w:p w14:paraId="64EE066F" w14:textId="77777777" w:rsidR="00034678" w:rsidRPr="00034678" w:rsidRDefault="00034678" w:rsidP="00034678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034678">
        <w:rPr>
          <w:rFonts w:ascii="Segoe UI" w:hAnsi="Segoe UI" w:cs="Segoe UI"/>
        </w:rPr>
        <w:t>Insert a new supplier into the Suppliers table with the following details:</w:t>
      </w:r>
    </w:p>
    <w:p w14:paraId="1A79C9A3" w14:textId="77777777" w:rsidR="00034678" w:rsidRPr="00034678" w:rsidRDefault="00034678" w:rsidP="00034678">
      <w:pPr>
        <w:pStyle w:val="ListParagraph"/>
        <w:rPr>
          <w:rFonts w:ascii="Segoe UI" w:hAnsi="Segoe UI" w:cs="Segoe UI"/>
          <w:b/>
          <w:bCs/>
          <w:sz w:val="20"/>
          <w:szCs w:val="20"/>
        </w:rPr>
      </w:pPr>
      <w:r w:rsidRPr="00034678">
        <w:rPr>
          <w:rFonts w:ascii="Segoe UI" w:hAnsi="Segoe UI" w:cs="Segoe UI"/>
          <w:b/>
          <w:bCs/>
          <w:sz w:val="20"/>
          <w:szCs w:val="20"/>
        </w:rPr>
        <w:t>Supplier ID: 1001</w:t>
      </w:r>
    </w:p>
    <w:p w14:paraId="4D39289D" w14:textId="77777777" w:rsidR="00034678" w:rsidRPr="00034678" w:rsidRDefault="00034678" w:rsidP="00034678">
      <w:pPr>
        <w:pStyle w:val="ListParagraph"/>
        <w:rPr>
          <w:rFonts w:ascii="Segoe UI" w:hAnsi="Segoe UI" w:cs="Segoe UI"/>
          <w:b/>
          <w:bCs/>
          <w:sz w:val="20"/>
          <w:szCs w:val="20"/>
        </w:rPr>
      </w:pPr>
      <w:r w:rsidRPr="00034678">
        <w:rPr>
          <w:rFonts w:ascii="Segoe UI" w:hAnsi="Segoe UI" w:cs="Segoe UI"/>
          <w:b/>
          <w:bCs/>
          <w:sz w:val="20"/>
          <w:szCs w:val="20"/>
        </w:rPr>
        <w:t>Supplier Name: ABC Corporation</w:t>
      </w:r>
    </w:p>
    <w:p w14:paraId="24D7E3EE" w14:textId="77777777" w:rsidR="00034678" w:rsidRPr="00034678" w:rsidRDefault="00034678" w:rsidP="00034678">
      <w:pPr>
        <w:pStyle w:val="ListParagraph"/>
        <w:rPr>
          <w:rFonts w:ascii="Segoe UI" w:hAnsi="Segoe UI" w:cs="Segoe UI"/>
          <w:b/>
          <w:bCs/>
          <w:sz w:val="20"/>
          <w:szCs w:val="20"/>
        </w:rPr>
      </w:pPr>
      <w:r w:rsidRPr="00034678">
        <w:rPr>
          <w:rFonts w:ascii="Segoe UI" w:hAnsi="Segoe UI" w:cs="Segoe UI"/>
          <w:b/>
          <w:bCs/>
          <w:sz w:val="20"/>
          <w:szCs w:val="20"/>
        </w:rPr>
        <w:t>Address: 123 Main Street, Anytown, USA</w:t>
      </w:r>
    </w:p>
    <w:p w14:paraId="094FF396" w14:textId="77777777" w:rsidR="00034678" w:rsidRPr="00034678" w:rsidRDefault="00034678" w:rsidP="00034678">
      <w:pPr>
        <w:pStyle w:val="ListParagraph"/>
        <w:rPr>
          <w:rFonts w:ascii="Segoe UI" w:hAnsi="Segoe UI" w:cs="Segoe UI"/>
          <w:b/>
          <w:bCs/>
          <w:sz w:val="20"/>
          <w:szCs w:val="20"/>
        </w:rPr>
      </w:pPr>
      <w:r w:rsidRPr="00034678">
        <w:rPr>
          <w:rFonts w:ascii="Segoe UI" w:hAnsi="Segoe UI" w:cs="Segoe UI"/>
          <w:b/>
          <w:bCs/>
          <w:sz w:val="20"/>
          <w:szCs w:val="20"/>
        </w:rPr>
        <w:t>Phone: 987-654-3210</w:t>
      </w:r>
    </w:p>
    <w:p w14:paraId="46131747" w14:textId="77777777" w:rsidR="00034678" w:rsidRDefault="00034678" w:rsidP="00034678">
      <w:pPr>
        <w:pStyle w:val="ListParagraph"/>
        <w:rPr>
          <w:rFonts w:ascii="Segoe UI" w:hAnsi="Segoe UI" w:cs="Segoe UI"/>
        </w:rPr>
      </w:pPr>
    </w:p>
    <w:p w14:paraId="0A561517" w14:textId="4A1C987F" w:rsidR="0072158C" w:rsidRPr="0072158C" w:rsidRDefault="0072158C" w:rsidP="0072158C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72158C">
        <w:rPr>
          <w:rFonts w:ascii="Segoe UI" w:hAnsi="Segoe UI" w:cs="Segoe UI"/>
        </w:rPr>
        <w:t>Insert a new customer into the Customer table with the following details:</w:t>
      </w:r>
    </w:p>
    <w:p w14:paraId="2373D093" w14:textId="77777777" w:rsidR="0072158C" w:rsidRPr="0072158C" w:rsidRDefault="0072158C" w:rsidP="0072158C">
      <w:pPr>
        <w:rPr>
          <w:rFonts w:ascii="Segoe UI" w:hAnsi="Segoe UI" w:cs="Segoe UI"/>
        </w:rPr>
      </w:pPr>
    </w:p>
    <w:p w14:paraId="2D155A3D" w14:textId="77777777" w:rsidR="0072158C" w:rsidRPr="0072158C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72158C">
        <w:rPr>
          <w:rFonts w:ascii="Segoe UI" w:hAnsi="Segoe UI" w:cs="Segoe UI"/>
          <w:b/>
          <w:bCs/>
          <w:sz w:val="20"/>
          <w:szCs w:val="20"/>
        </w:rPr>
        <w:t>Customer Number: 1001</w:t>
      </w:r>
    </w:p>
    <w:p w14:paraId="2733B0E6" w14:textId="77777777" w:rsidR="0072158C" w:rsidRPr="0072158C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72158C">
        <w:rPr>
          <w:rFonts w:ascii="Segoe UI" w:hAnsi="Segoe UI" w:cs="Segoe UI"/>
          <w:b/>
          <w:bCs/>
          <w:sz w:val="20"/>
          <w:szCs w:val="20"/>
        </w:rPr>
        <w:t>Customer Name: John Doe</w:t>
      </w:r>
    </w:p>
    <w:p w14:paraId="05164020" w14:textId="77777777" w:rsidR="0072158C" w:rsidRPr="0072158C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72158C">
        <w:rPr>
          <w:rFonts w:ascii="Segoe UI" w:hAnsi="Segoe UI" w:cs="Segoe UI"/>
          <w:b/>
          <w:bCs/>
          <w:sz w:val="20"/>
          <w:szCs w:val="20"/>
        </w:rPr>
        <w:t>City: New York</w:t>
      </w:r>
    </w:p>
    <w:p w14:paraId="41A6B390" w14:textId="77777777" w:rsidR="0072158C" w:rsidRPr="0072158C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72158C">
        <w:rPr>
          <w:rFonts w:ascii="Segoe UI" w:hAnsi="Segoe UI" w:cs="Segoe UI"/>
          <w:b/>
          <w:bCs/>
          <w:sz w:val="20"/>
          <w:szCs w:val="20"/>
        </w:rPr>
        <w:t>CNIC: 1234567890123456</w:t>
      </w:r>
    </w:p>
    <w:p w14:paraId="33436E09" w14:textId="77777777" w:rsidR="0072158C" w:rsidRPr="0072158C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72158C">
        <w:rPr>
          <w:rFonts w:ascii="Segoe UI" w:hAnsi="Segoe UI" w:cs="Segoe UI"/>
          <w:b/>
          <w:bCs/>
          <w:sz w:val="20"/>
          <w:szCs w:val="20"/>
        </w:rPr>
        <w:t>Phone: 1234567890</w:t>
      </w:r>
    </w:p>
    <w:p w14:paraId="3CE11720" w14:textId="77777777" w:rsidR="0072158C" w:rsidRPr="0072158C" w:rsidRDefault="0072158C" w:rsidP="0072158C">
      <w:pPr>
        <w:ind w:left="720"/>
        <w:rPr>
          <w:rFonts w:ascii="Segoe UI" w:hAnsi="Segoe UI" w:cs="Segoe UI"/>
          <w:b/>
          <w:bCs/>
        </w:rPr>
      </w:pPr>
      <w:r w:rsidRPr="0072158C">
        <w:rPr>
          <w:rFonts w:ascii="Segoe UI" w:hAnsi="Segoe UI" w:cs="Segoe UI"/>
          <w:b/>
          <w:bCs/>
          <w:sz w:val="20"/>
          <w:szCs w:val="20"/>
        </w:rPr>
        <w:t>After insertion, query the Customer table to verify that the data has been added correctly.</w:t>
      </w:r>
    </w:p>
    <w:p w14:paraId="0939B87D" w14:textId="77777777" w:rsidR="0072158C" w:rsidRPr="0072158C" w:rsidRDefault="0072158C" w:rsidP="0072158C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72158C">
        <w:rPr>
          <w:rFonts w:ascii="Segoe UI" w:hAnsi="Segoe UI" w:cs="Segoe UI"/>
        </w:rPr>
        <w:t>Insert a new product into the Product table with the following details:</w:t>
      </w:r>
    </w:p>
    <w:p w14:paraId="06673A01" w14:textId="77777777" w:rsidR="0072158C" w:rsidRPr="0072158C" w:rsidRDefault="0072158C" w:rsidP="0072158C">
      <w:pPr>
        <w:rPr>
          <w:rFonts w:ascii="Segoe UI" w:hAnsi="Segoe UI" w:cs="Segoe UI"/>
        </w:rPr>
      </w:pPr>
    </w:p>
    <w:p w14:paraId="4128DA62" w14:textId="77777777" w:rsidR="0072158C" w:rsidRPr="0072158C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72158C">
        <w:rPr>
          <w:rFonts w:ascii="Segoe UI" w:hAnsi="Segoe UI" w:cs="Segoe UI"/>
          <w:b/>
          <w:bCs/>
          <w:sz w:val="20"/>
          <w:szCs w:val="20"/>
        </w:rPr>
        <w:t>Product Number: 2001</w:t>
      </w:r>
    </w:p>
    <w:p w14:paraId="574EA6E9" w14:textId="77777777" w:rsidR="0072158C" w:rsidRPr="0072158C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72158C">
        <w:rPr>
          <w:rFonts w:ascii="Segoe UI" w:hAnsi="Segoe UI" w:cs="Segoe UI"/>
          <w:b/>
          <w:bCs/>
          <w:sz w:val="20"/>
          <w:szCs w:val="20"/>
        </w:rPr>
        <w:t>Product Name: Laptop</w:t>
      </w:r>
    </w:p>
    <w:p w14:paraId="7F661328" w14:textId="77777777" w:rsidR="0072158C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72158C">
        <w:rPr>
          <w:rFonts w:ascii="Segoe UI" w:hAnsi="Segoe UI" w:cs="Segoe UI"/>
          <w:b/>
          <w:bCs/>
          <w:sz w:val="20"/>
          <w:szCs w:val="20"/>
        </w:rPr>
        <w:t>Cost Price: 1500</w:t>
      </w:r>
    </w:p>
    <w:p w14:paraId="423D2B64" w14:textId="77777777" w:rsidR="00034678" w:rsidRPr="00034678" w:rsidRDefault="00034678" w:rsidP="00034678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034678">
        <w:rPr>
          <w:rFonts w:ascii="Segoe UI" w:hAnsi="Segoe UI" w:cs="Segoe UI"/>
          <w:b/>
          <w:bCs/>
          <w:sz w:val="20"/>
          <w:szCs w:val="20"/>
        </w:rPr>
        <w:t>Stock: 50</w:t>
      </w:r>
    </w:p>
    <w:p w14:paraId="53471A97" w14:textId="3FB677F1" w:rsidR="00034678" w:rsidRPr="0072158C" w:rsidRDefault="00034678" w:rsidP="00034678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034678">
        <w:rPr>
          <w:rFonts w:ascii="Segoe UI" w:hAnsi="Segoe UI" w:cs="Segoe UI"/>
          <w:b/>
          <w:bCs/>
          <w:sz w:val="20"/>
          <w:szCs w:val="20"/>
        </w:rPr>
        <w:t>Supplier ID: 1001</w:t>
      </w:r>
    </w:p>
    <w:p w14:paraId="09F9CF8F" w14:textId="77777777" w:rsidR="0072158C" w:rsidRPr="0072158C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72158C">
        <w:rPr>
          <w:rFonts w:ascii="Segoe UI" w:hAnsi="Segoe UI" w:cs="Segoe UI"/>
          <w:b/>
          <w:bCs/>
          <w:sz w:val="20"/>
          <w:szCs w:val="20"/>
        </w:rPr>
        <w:t>After insertion, query the Product table to verify that the data has been added correctly.</w:t>
      </w:r>
    </w:p>
    <w:p w14:paraId="4F9C5553" w14:textId="77777777" w:rsidR="0072158C" w:rsidRPr="0072158C" w:rsidRDefault="0072158C" w:rsidP="0072158C">
      <w:pPr>
        <w:rPr>
          <w:rFonts w:ascii="Segoe UI" w:hAnsi="Segoe UI" w:cs="Segoe UI"/>
        </w:rPr>
      </w:pPr>
    </w:p>
    <w:p w14:paraId="0B874626" w14:textId="77777777" w:rsidR="0072158C" w:rsidRPr="0072158C" w:rsidRDefault="0072158C" w:rsidP="0072158C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72158C">
        <w:rPr>
          <w:rFonts w:ascii="Segoe UI" w:hAnsi="Segoe UI" w:cs="Segoe UI"/>
        </w:rPr>
        <w:lastRenderedPageBreak/>
        <w:t>Insert a new invoice into the Invoice table with the following details:</w:t>
      </w:r>
    </w:p>
    <w:p w14:paraId="5F9ACC29" w14:textId="77777777" w:rsidR="0072158C" w:rsidRPr="0072158C" w:rsidRDefault="0072158C" w:rsidP="0072158C">
      <w:pPr>
        <w:rPr>
          <w:rFonts w:ascii="Segoe UI" w:hAnsi="Segoe UI" w:cs="Segoe UI"/>
        </w:rPr>
      </w:pPr>
    </w:p>
    <w:p w14:paraId="50972F1D" w14:textId="77777777" w:rsidR="0072158C" w:rsidRPr="0072158C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72158C">
        <w:rPr>
          <w:rFonts w:ascii="Segoe UI" w:hAnsi="Segoe UI" w:cs="Segoe UI"/>
          <w:b/>
          <w:bCs/>
          <w:sz w:val="20"/>
          <w:szCs w:val="20"/>
        </w:rPr>
        <w:t>Invoice Number: 3001</w:t>
      </w:r>
    </w:p>
    <w:p w14:paraId="52F74CCB" w14:textId="77777777" w:rsidR="0072158C" w:rsidRPr="0072158C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72158C">
        <w:rPr>
          <w:rFonts w:ascii="Segoe UI" w:hAnsi="Segoe UI" w:cs="Segoe UI"/>
          <w:b/>
          <w:bCs/>
          <w:sz w:val="20"/>
          <w:szCs w:val="20"/>
        </w:rPr>
        <w:t>Invoice Date: (current date)</w:t>
      </w:r>
    </w:p>
    <w:p w14:paraId="7449D8BE" w14:textId="77777777" w:rsidR="0072158C" w:rsidRPr="0072158C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72158C">
        <w:rPr>
          <w:rFonts w:ascii="Segoe UI" w:hAnsi="Segoe UI" w:cs="Segoe UI"/>
          <w:b/>
          <w:bCs/>
          <w:sz w:val="20"/>
          <w:szCs w:val="20"/>
        </w:rPr>
        <w:t>Customer Number: 1001</w:t>
      </w:r>
    </w:p>
    <w:p w14:paraId="500CD86C" w14:textId="77777777" w:rsidR="0072158C" w:rsidRPr="0072158C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72158C">
        <w:rPr>
          <w:rFonts w:ascii="Segoe UI" w:hAnsi="Segoe UI" w:cs="Segoe UI"/>
          <w:b/>
          <w:bCs/>
          <w:sz w:val="20"/>
          <w:szCs w:val="20"/>
        </w:rPr>
        <w:t>Payment Method: Cash</w:t>
      </w:r>
    </w:p>
    <w:p w14:paraId="17D79A8D" w14:textId="77777777" w:rsidR="0072158C" w:rsidRPr="0072158C" w:rsidRDefault="0072158C" w:rsidP="0072158C">
      <w:pPr>
        <w:ind w:left="720"/>
        <w:rPr>
          <w:rFonts w:ascii="Segoe UI" w:hAnsi="Segoe UI" w:cs="Segoe UI"/>
        </w:rPr>
      </w:pPr>
      <w:r w:rsidRPr="0072158C">
        <w:rPr>
          <w:rFonts w:ascii="Segoe UI" w:hAnsi="Segoe UI" w:cs="Segoe UI"/>
          <w:b/>
          <w:bCs/>
          <w:sz w:val="20"/>
          <w:szCs w:val="20"/>
        </w:rPr>
        <w:t>After insertion, query the Invoice table to verify that the data has been added correctly.</w:t>
      </w:r>
    </w:p>
    <w:p w14:paraId="523D1DE9" w14:textId="3917C873" w:rsidR="0072158C" w:rsidRPr="0072158C" w:rsidRDefault="0072158C" w:rsidP="0072158C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72158C">
        <w:rPr>
          <w:rFonts w:ascii="Segoe UI" w:hAnsi="Segoe UI" w:cs="Segoe UI"/>
        </w:rPr>
        <w:t>Insert a new entry into the Invoice_Details table with the following details:</w:t>
      </w:r>
    </w:p>
    <w:p w14:paraId="0DB15DAC" w14:textId="77777777" w:rsidR="0072158C" w:rsidRPr="0072158C" w:rsidRDefault="0072158C" w:rsidP="0072158C">
      <w:pPr>
        <w:ind w:left="720"/>
        <w:rPr>
          <w:rFonts w:ascii="Segoe UI" w:hAnsi="Segoe UI" w:cs="Segoe UI"/>
          <w:sz w:val="20"/>
          <w:szCs w:val="20"/>
        </w:rPr>
      </w:pPr>
    </w:p>
    <w:p w14:paraId="686343C8" w14:textId="77777777" w:rsidR="0072158C" w:rsidRPr="00034678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034678">
        <w:rPr>
          <w:rFonts w:ascii="Segoe UI" w:hAnsi="Segoe UI" w:cs="Segoe UI"/>
          <w:b/>
          <w:bCs/>
          <w:sz w:val="20"/>
          <w:szCs w:val="20"/>
        </w:rPr>
        <w:t>Invoice Number: 3001</w:t>
      </w:r>
    </w:p>
    <w:p w14:paraId="432C479E" w14:textId="77777777" w:rsidR="0072158C" w:rsidRPr="00034678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034678">
        <w:rPr>
          <w:rFonts w:ascii="Segoe UI" w:hAnsi="Segoe UI" w:cs="Segoe UI"/>
          <w:b/>
          <w:bCs/>
          <w:sz w:val="20"/>
          <w:szCs w:val="20"/>
        </w:rPr>
        <w:t>Product Number: 2001</w:t>
      </w:r>
    </w:p>
    <w:p w14:paraId="14C44AD3" w14:textId="77777777" w:rsidR="0072158C" w:rsidRPr="00034678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034678">
        <w:rPr>
          <w:rFonts w:ascii="Segoe UI" w:hAnsi="Segoe UI" w:cs="Segoe UI"/>
          <w:b/>
          <w:bCs/>
          <w:sz w:val="20"/>
          <w:szCs w:val="20"/>
        </w:rPr>
        <w:t>Quantity: 2</w:t>
      </w:r>
    </w:p>
    <w:p w14:paraId="49772CA3" w14:textId="77777777" w:rsidR="0072158C" w:rsidRPr="00034678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034678">
        <w:rPr>
          <w:rFonts w:ascii="Segoe UI" w:hAnsi="Segoe UI" w:cs="Segoe UI"/>
          <w:b/>
          <w:bCs/>
          <w:sz w:val="20"/>
          <w:szCs w:val="20"/>
        </w:rPr>
        <w:t>Sale Price: 1600</w:t>
      </w:r>
    </w:p>
    <w:p w14:paraId="7BF83497" w14:textId="77777777" w:rsidR="0072158C" w:rsidRPr="00034678" w:rsidRDefault="0072158C" w:rsidP="0072158C">
      <w:pPr>
        <w:ind w:left="720"/>
        <w:rPr>
          <w:rFonts w:ascii="Segoe UI" w:hAnsi="Segoe UI" w:cs="Segoe UI"/>
          <w:b/>
          <w:bCs/>
          <w:sz w:val="20"/>
          <w:szCs w:val="20"/>
        </w:rPr>
      </w:pPr>
      <w:r w:rsidRPr="00034678">
        <w:rPr>
          <w:rFonts w:ascii="Segoe UI" w:hAnsi="Segoe UI" w:cs="Segoe UI"/>
          <w:b/>
          <w:bCs/>
          <w:sz w:val="20"/>
          <w:szCs w:val="20"/>
        </w:rPr>
        <w:t>After insertion, query the Invoice_Details table to verify that the data has been added correctly.</w:t>
      </w:r>
    </w:p>
    <w:p w14:paraId="7C067AB7" w14:textId="77777777" w:rsidR="0072158C" w:rsidRPr="0072158C" w:rsidRDefault="0072158C" w:rsidP="0072158C">
      <w:pPr>
        <w:rPr>
          <w:rFonts w:ascii="Segoe UI" w:hAnsi="Segoe UI" w:cs="Segoe UI"/>
        </w:rPr>
      </w:pPr>
    </w:p>
    <w:p w14:paraId="1F9EB40C" w14:textId="77777777" w:rsidR="0072158C" w:rsidRPr="0072158C" w:rsidRDefault="0072158C" w:rsidP="0072158C">
      <w:pPr>
        <w:rPr>
          <w:rFonts w:ascii="Segoe UI" w:hAnsi="Segoe UI" w:cs="Segoe UI"/>
          <w:b/>
          <w:bCs/>
          <w:sz w:val="28"/>
          <w:szCs w:val="28"/>
        </w:rPr>
      </w:pPr>
      <w:r w:rsidRPr="0072158C">
        <w:rPr>
          <w:rFonts w:ascii="Segoe UI" w:hAnsi="Segoe UI" w:cs="Segoe UI"/>
          <w:b/>
          <w:bCs/>
          <w:sz w:val="28"/>
          <w:szCs w:val="28"/>
        </w:rPr>
        <w:t>Additional Tasks to Check Constraints:</w:t>
      </w:r>
    </w:p>
    <w:p w14:paraId="266DE3B0" w14:textId="77777777" w:rsidR="0072158C" w:rsidRPr="0072158C" w:rsidRDefault="0072158C" w:rsidP="0072158C">
      <w:pPr>
        <w:rPr>
          <w:rFonts w:ascii="Segoe UI" w:hAnsi="Segoe UI" w:cs="Segoe UI"/>
        </w:rPr>
      </w:pPr>
    </w:p>
    <w:p w14:paraId="60C49AAC" w14:textId="77777777" w:rsidR="0072158C" w:rsidRPr="0072158C" w:rsidRDefault="0072158C" w:rsidP="0072158C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72158C">
        <w:rPr>
          <w:rFonts w:ascii="Segoe UI" w:hAnsi="Segoe UI" w:cs="Segoe UI"/>
        </w:rPr>
        <w:t>Try to insert a new customer with a duplicate CNIC and see if the UNIQUE constraint is enforced.</w:t>
      </w:r>
    </w:p>
    <w:p w14:paraId="716E9A1D" w14:textId="77777777" w:rsidR="0072158C" w:rsidRPr="0072158C" w:rsidRDefault="0072158C" w:rsidP="0072158C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72158C">
        <w:rPr>
          <w:rFonts w:ascii="Segoe UI" w:hAnsi="Segoe UI" w:cs="Segoe UI"/>
        </w:rPr>
        <w:t>Attempt to insert a new product with a price below 5 and see if the check constraint is enforced.</w:t>
      </w:r>
    </w:p>
    <w:p w14:paraId="3B1B3E60" w14:textId="77777777" w:rsidR="0072158C" w:rsidRPr="0072158C" w:rsidRDefault="0072158C" w:rsidP="0072158C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72158C">
        <w:rPr>
          <w:rFonts w:ascii="Segoe UI" w:hAnsi="Segoe UI" w:cs="Segoe UI"/>
        </w:rPr>
        <w:t>Try to insert a new invoice without specifying the customer number and see if the FOREIGN KEY constraint is enforced.</w:t>
      </w:r>
    </w:p>
    <w:p w14:paraId="1F34BBD3" w14:textId="77777777" w:rsidR="0072158C" w:rsidRPr="0072158C" w:rsidRDefault="0072158C" w:rsidP="0072158C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72158C">
        <w:rPr>
          <w:rFonts w:ascii="Segoe UI" w:hAnsi="Segoe UI" w:cs="Segoe UI"/>
        </w:rPr>
        <w:t>Attempt to update a customer's city to NULL and see if the NOT NULL constraint is enforced.</w:t>
      </w:r>
    </w:p>
    <w:p w14:paraId="501E8993" w14:textId="30BFB4F2" w:rsidR="00562B98" w:rsidRPr="0072158C" w:rsidRDefault="0072158C" w:rsidP="0072158C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72158C">
        <w:rPr>
          <w:rFonts w:ascii="Segoe UI" w:hAnsi="Segoe UI" w:cs="Segoe UI"/>
        </w:rPr>
        <w:t xml:space="preserve">Attempt to modify the cost price of a product to a value less than </w:t>
      </w:r>
      <w:r w:rsidR="00034678">
        <w:rPr>
          <w:rFonts w:ascii="Segoe UI" w:hAnsi="Segoe UI" w:cs="Segoe UI"/>
        </w:rPr>
        <w:t>5</w:t>
      </w:r>
      <w:r w:rsidRPr="0072158C">
        <w:rPr>
          <w:rFonts w:ascii="Segoe UI" w:hAnsi="Segoe UI" w:cs="Segoe UI"/>
        </w:rPr>
        <w:t xml:space="preserve"> and see if the CHECK constraint is enforced.</w:t>
      </w:r>
    </w:p>
    <w:p w14:paraId="7EA7B097" w14:textId="77777777" w:rsidR="0072158C" w:rsidRPr="006170BC" w:rsidRDefault="0072158C" w:rsidP="006170BC">
      <w:pPr>
        <w:rPr>
          <w:rFonts w:ascii="Segoe UI" w:hAnsi="Segoe UI" w:cs="Segoe UI"/>
        </w:rPr>
      </w:pPr>
    </w:p>
    <w:sectPr w:rsidR="0072158C" w:rsidRPr="006170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C5154"/>
    <w:multiLevelType w:val="hybridMultilevel"/>
    <w:tmpl w:val="E878D666"/>
    <w:lvl w:ilvl="0" w:tplc="FEE438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1855E0"/>
    <w:multiLevelType w:val="hybridMultilevel"/>
    <w:tmpl w:val="5E8C8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93272B"/>
    <w:multiLevelType w:val="hybridMultilevel"/>
    <w:tmpl w:val="749AA6A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52308"/>
    <w:multiLevelType w:val="hybridMultilevel"/>
    <w:tmpl w:val="AA24D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EB2DFA"/>
    <w:multiLevelType w:val="hybridMultilevel"/>
    <w:tmpl w:val="749AA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284170"/>
    <w:multiLevelType w:val="hybridMultilevel"/>
    <w:tmpl w:val="1B142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E47E5"/>
    <w:multiLevelType w:val="hybridMultilevel"/>
    <w:tmpl w:val="C2E2F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0F182C"/>
    <w:multiLevelType w:val="hybridMultilevel"/>
    <w:tmpl w:val="1A3E01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BC0CC9"/>
    <w:multiLevelType w:val="hybridMultilevel"/>
    <w:tmpl w:val="7D00EB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2936F6"/>
    <w:multiLevelType w:val="hybridMultilevel"/>
    <w:tmpl w:val="5162885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000000" w:themeColor="text1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D617FF"/>
    <w:multiLevelType w:val="hybridMultilevel"/>
    <w:tmpl w:val="5162885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000000" w:themeColor="text1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DA3196"/>
    <w:multiLevelType w:val="hybridMultilevel"/>
    <w:tmpl w:val="84F6447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4A68AD"/>
    <w:multiLevelType w:val="hybridMultilevel"/>
    <w:tmpl w:val="F4645C4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659156A"/>
    <w:multiLevelType w:val="hybridMultilevel"/>
    <w:tmpl w:val="21787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7F1D78"/>
    <w:multiLevelType w:val="hybridMultilevel"/>
    <w:tmpl w:val="34167F0A"/>
    <w:lvl w:ilvl="0" w:tplc="ED6E4A2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272585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02419080">
    <w:abstractNumId w:val="5"/>
  </w:num>
  <w:num w:numId="3" w16cid:durableId="97140599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4350868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6395187">
    <w:abstractNumId w:val="5"/>
  </w:num>
  <w:num w:numId="6" w16cid:durableId="1027827462">
    <w:abstractNumId w:val="10"/>
  </w:num>
  <w:num w:numId="7" w16cid:durableId="1430929342">
    <w:abstractNumId w:val="4"/>
  </w:num>
  <w:num w:numId="8" w16cid:durableId="1695613013">
    <w:abstractNumId w:val="12"/>
  </w:num>
  <w:num w:numId="9" w16cid:durableId="830294528">
    <w:abstractNumId w:val="1"/>
  </w:num>
  <w:num w:numId="10" w16cid:durableId="836115381">
    <w:abstractNumId w:val="8"/>
  </w:num>
  <w:num w:numId="11" w16cid:durableId="1564678150">
    <w:abstractNumId w:val="14"/>
  </w:num>
  <w:num w:numId="12" w16cid:durableId="1504122265">
    <w:abstractNumId w:val="2"/>
  </w:num>
  <w:num w:numId="13" w16cid:durableId="18511748">
    <w:abstractNumId w:val="3"/>
  </w:num>
  <w:num w:numId="14" w16cid:durableId="2123915738">
    <w:abstractNumId w:val="7"/>
  </w:num>
  <w:num w:numId="15" w16cid:durableId="1096172082">
    <w:abstractNumId w:val="6"/>
  </w:num>
  <w:num w:numId="16" w16cid:durableId="1135296021">
    <w:abstractNumId w:val="0"/>
  </w:num>
  <w:num w:numId="17" w16cid:durableId="12400240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tzA3s7Q0MjSxNDZU0lEKTi0uzszPAykwrAUAwNuAkSwAAAA="/>
  </w:docVars>
  <w:rsids>
    <w:rsidRoot w:val="00CA54F3"/>
    <w:rsid w:val="00020F91"/>
    <w:rsid w:val="00034678"/>
    <w:rsid w:val="00040F19"/>
    <w:rsid w:val="000A466C"/>
    <w:rsid w:val="000E1D1F"/>
    <w:rsid w:val="000F578A"/>
    <w:rsid w:val="0011623A"/>
    <w:rsid w:val="001252E0"/>
    <w:rsid w:val="001315FB"/>
    <w:rsid w:val="0016120E"/>
    <w:rsid w:val="00166AAE"/>
    <w:rsid w:val="0017482B"/>
    <w:rsid w:val="00181664"/>
    <w:rsid w:val="00183C73"/>
    <w:rsid w:val="00202C75"/>
    <w:rsid w:val="0028460F"/>
    <w:rsid w:val="0028691C"/>
    <w:rsid w:val="0029752D"/>
    <w:rsid w:val="002C131E"/>
    <w:rsid w:val="002C5F08"/>
    <w:rsid w:val="002E7CA1"/>
    <w:rsid w:val="0039294B"/>
    <w:rsid w:val="0039573F"/>
    <w:rsid w:val="00402162"/>
    <w:rsid w:val="00405703"/>
    <w:rsid w:val="00452A50"/>
    <w:rsid w:val="00476A7E"/>
    <w:rsid w:val="00487619"/>
    <w:rsid w:val="004A204D"/>
    <w:rsid w:val="004A43F4"/>
    <w:rsid w:val="004E1E23"/>
    <w:rsid w:val="004F3978"/>
    <w:rsid w:val="005153EB"/>
    <w:rsid w:val="00556269"/>
    <w:rsid w:val="00562B98"/>
    <w:rsid w:val="00574B51"/>
    <w:rsid w:val="00596B86"/>
    <w:rsid w:val="005B02C9"/>
    <w:rsid w:val="005C6FDD"/>
    <w:rsid w:val="00613738"/>
    <w:rsid w:val="006170BC"/>
    <w:rsid w:val="00620228"/>
    <w:rsid w:val="0063158A"/>
    <w:rsid w:val="006317A3"/>
    <w:rsid w:val="00671333"/>
    <w:rsid w:val="0069537F"/>
    <w:rsid w:val="006D5E07"/>
    <w:rsid w:val="006E365E"/>
    <w:rsid w:val="006E7926"/>
    <w:rsid w:val="0072158C"/>
    <w:rsid w:val="00722FD9"/>
    <w:rsid w:val="00730A74"/>
    <w:rsid w:val="00733F72"/>
    <w:rsid w:val="007C2200"/>
    <w:rsid w:val="007D033E"/>
    <w:rsid w:val="008025E7"/>
    <w:rsid w:val="00822EF5"/>
    <w:rsid w:val="00825082"/>
    <w:rsid w:val="00840FC1"/>
    <w:rsid w:val="008633E0"/>
    <w:rsid w:val="00870A72"/>
    <w:rsid w:val="00885879"/>
    <w:rsid w:val="008C1115"/>
    <w:rsid w:val="008D0EF6"/>
    <w:rsid w:val="008D2C25"/>
    <w:rsid w:val="00902B17"/>
    <w:rsid w:val="009155A2"/>
    <w:rsid w:val="00951E6C"/>
    <w:rsid w:val="0095545E"/>
    <w:rsid w:val="00964860"/>
    <w:rsid w:val="00965637"/>
    <w:rsid w:val="009C627E"/>
    <w:rsid w:val="00A440FC"/>
    <w:rsid w:val="00A64172"/>
    <w:rsid w:val="00AB0DE9"/>
    <w:rsid w:val="00B31F74"/>
    <w:rsid w:val="00B47A62"/>
    <w:rsid w:val="00B665F1"/>
    <w:rsid w:val="00BC3C8E"/>
    <w:rsid w:val="00BD0A41"/>
    <w:rsid w:val="00BE0CE6"/>
    <w:rsid w:val="00CA32E6"/>
    <w:rsid w:val="00CA54F3"/>
    <w:rsid w:val="00CC5899"/>
    <w:rsid w:val="00CF0734"/>
    <w:rsid w:val="00CF5113"/>
    <w:rsid w:val="00D15237"/>
    <w:rsid w:val="00D34939"/>
    <w:rsid w:val="00D61A0E"/>
    <w:rsid w:val="00D70771"/>
    <w:rsid w:val="00D74A20"/>
    <w:rsid w:val="00DC0154"/>
    <w:rsid w:val="00E02399"/>
    <w:rsid w:val="00E03FC6"/>
    <w:rsid w:val="00E2490B"/>
    <w:rsid w:val="00E41DC9"/>
    <w:rsid w:val="00E60231"/>
    <w:rsid w:val="00E614D6"/>
    <w:rsid w:val="00E72075"/>
    <w:rsid w:val="00EA0766"/>
    <w:rsid w:val="00EA2330"/>
    <w:rsid w:val="00ED4209"/>
    <w:rsid w:val="00F43B43"/>
    <w:rsid w:val="00F72025"/>
    <w:rsid w:val="00F753C9"/>
    <w:rsid w:val="00F84C58"/>
    <w:rsid w:val="00F929CA"/>
    <w:rsid w:val="00FE4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4F6E0"/>
  <w15:chartTrackingRefBased/>
  <w15:docId w15:val="{B86BBA14-A787-4BD5-AB69-53F734434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58C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5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7A6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7A6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720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58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589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C589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031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70</Words>
  <Characters>38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 Sultan</dc:creator>
  <cp:keywords/>
  <dc:description/>
  <cp:lastModifiedBy>MUHAMMAD AHMAD</cp:lastModifiedBy>
  <cp:revision>4</cp:revision>
  <dcterms:created xsi:type="dcterms:W3CDTF">2024-03-27T18:07:00Z</dcterms:created>
  <dcterms:modified xsi:type="dcterms:W3CDTF">2024-03-27T18:46:00Z</dcterms:modified>
</cp:coreProperties>
</file>